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>TER SCIENCE CHECKLIST</w:t>
      </w:r>
    </w:p>
    <w:p w14:paraId="19ADFA87" w14:textId="22C3DF97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0A20C7">
        <w:rPr>
          <w:b/>
          <w:bCs/>
          <w:color w:val="004B47"/>
          <w:sz w:val="20"/>
          <w:szCs w:val="20"/>
        </w:rPr>
        <w:t>3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0A20C7">
        <w:rPr>
          <w:b/>
          <w:bCs/>
          <w:color w:val="004B47"/>
          <w:sz w:val="20"/>
          <w:szCs w:val="20"/>
        </w:rPr>
        <w:t>4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17D14D0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bookmarkStart w:id="0" w:name="_Hlk136507758"/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16944AE7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520A4381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6ECC7F8E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364666AB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45DD802B" w14:textId="302C3695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40 semester hours of courses numbered 3000 or above. (</w:t>
      </w:r>
      <w:r w:rsidR="004A16D1">
        <w:rPr>
          <w:color w:val="004B47"/>
          <w:sz w:val="20"/>
          <w:szCs w:val="20"/>
        </w:rPr>
        <w:t xml:space="preserve">Examples </w:t>
      </w:r>
      <w:r w:rsidR="004A16D1">
        <w:rPr>
          <w:color w:val="004B47"/>
          <w:sz w:val="20"/>
          <w:szCs w:val="20"/>
        </w:rPr>
        <w:t xml:space="preserve">marked </w:t>
      </w:r>
      <w:r>
        <w:rPr>
          <w:color w:val="004B47"/>
          <w:sz w:val="20"/>
          <w:szCs w:val="20"/>
        </w:rPr>
        <w:t>with * below)</w:t>
      </w:r>
    </w:p>
    <w:p w14:paraId="5D8AC77D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 and minor.</w:t>
      </w:r>
    </w:p>
    <w:p w14:paraId="3013E665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067A7E52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244CCA29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30F44D7A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274D1F35" w14:textId="77777777" w:rsidR="00915E1A" w:rsidRDefault="00915E1A" w:rsidP="00915E1A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bookmarkEnd w:id="0"/>
    <w:p w14:paraId="246FB914" w14:textId="77777777" w:rsidR="004A16D1" w:rsidRDefault="004A16D1" w:rsidP="004A16D1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6D1C0077" w14:textId="48428A1C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-</w:t>
      </w:r>
      <w:r>
        <w:rPr>
          <w:b/>
          <w:bCs/>
          <w:color w:val="004B47"/>
          <w:sz w:val="20"/>
          <w:szCs w:val="20"/>
        </w:rPr>
        <w:t xml:space="preserve">15 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 xml:space="preserve">         Common Core</w:t>
      </w:r>
      <w:r>
        <w:rPr>
          <w:b/>
          <w:bCs/>
          <w:color w:val="004B47"/>
          <w:sz w:val="20"/>
          <w:szCs w:val="20"/>
        </w:rPr>
        <w:tab/>
        <w:t>18</w:t>
      </w:r>
    </w:p>
    <w:p w14:paraId="664ACB04" w14:textId="77777777" w:rsidR="004A16D1" w:rsidRDefault="004A16D1" w:rsidP="004A16D1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 (w/ lab)</w:t>
      </w:r>
      <w:r>
        <w:rPr>
          <w:sz w:val="20"/>
          <w:szCs w:val="19"/>
        </w:rPr>
        <w:t xml:space="preserve">     </w:t>
      </w:r>
      <w:r>
        <w:rPr>
          <w:color w:val="004B47"/>
          <w:sz w:val="20"/>
          <w:szCs w:val="20"/>
        </w:rPr>
        <w:t xml:space="preserve">__ HUM1012/3 D.o.C.M. </w:t>
      </w:r>
      <w:r>
        <w:rPr>
          <w:color w:val="004B47"/>
          <w:sz w:val="20"/>
          <w:szCs w:val="20"/>
        </w:rPr>
        <w:tab/>
        <w:t>2-3 (w/lab)</w:t>
      </w:r>
    </w:p>
    <w:p w14:paraId="5E5B46F9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6EBE9539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Tradition  </w:t>
      </w:r>
      <w:r>
        <w:rPr>
          <w:color w:val="004B47"/>
          <w:sz w:val="20"/>
          <w:szCs w:val="20"/>
        </w:rPr>
        <w:tab/>
        <w:t xml:space="preserve">3     </w:t>
      </w:r>
    </w:p>
    <w:p w14:paraId="206F9296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7357471A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764F9CA4" w14:textId="77777777" w:rsidR="004A16D1" w:rsidRPr="00915E1A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67392481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163A5C7B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57FA9893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ITD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43BC1A97" w14:textId="77777777" w:rsidR="004A16D1" w:rsidRPr="005B05D5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2254EEDF" w14:textId="4791D882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1-3</w:t>
      </w:r>
      <w:r>
        <w:rPr>
          <w:color w:val="004B47"/>
          <w:sz w:val="20"/>
          <w:szCs w:val="20"/>
        </w:rPr>
        <w:tab/>
      </w:r>
    </w:p>
    <w:p w14:paraId="2F5C9696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0E09CD77" w14:textId="77777777" w:rsidR="004A16D1" w:rsidRDefault="004A16D1" w:rsidP="004A16D1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77777777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>BS COMPUTER SCIENCE REQUIREMENTS</w:t>
      </w:r>
    </w:p>
    <w:p w14:paraId="597D8532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C40F57">
        <w:rPr>
          <w:b/>
          <w:bCs/>
          <w:color w:val="004B47"/>
          <w:sz w:val="20"/>
          <w:szCs w:val="20"/>
        </w:rPr>
        <w:t>8</w:t>
      </w:r>
    </w:p>
    <w:p w14:paraId="3F6BC1E1" w14:textId="007CD08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CSC3083 Technology &amp; Society       </w:t>
      </w:r>
      <w:r w:rsidR="00624C93"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>*</w:t>
      </w:r>
    </w:p>
    <w:p w14:paraId="23F9B21A" w14:textId="154A580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DA582B">
        <w:rPr>
          <w:color w:val="004B47"/>
          <w:sz w:val="20"/>
          <w:szCs w:val="20"/>
        </w:rPr>
        <w:t>CSC4081 Computer App. Practicum I</w:t>
      </w:r>
      <w:r w:rsidR="00DA582B">
        <w:rPr>
          <w:color w:val="004B47"/>
          <w:sz w:val="20"/>
          <w:szCs w:val="20"/>
        </w:rPr>
        <w:tab/>
        <w:t>1</w:t>
      </w:r>
      <w:r w:rsidR="00624C93">
        <w:rPr>
          <w:color w:val="004B47"/>
          <w:sz w:val="20"/>
          <w:szCs w:val="20"/>
        </w:rPr>
        <w:t>*</w:t>
      </w:r>
    </w:p>
    <w:p w14:paraId="3D324F5C" w14:textId="033A34C4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>__ CSC4082 Computer App. Practicum II</w:t>
      </w:r>
      <w:r w:rsidR="00DA582B">
        <w:rPr>
          <w:color w:val="004B47"/>
          <w:sz w:val="20"/>
          <w:szCs w:val="20"/>
        </w:rPr>
        <w:tab/>
        <w:t>2*</w:t>
      </w:r>
    </w:p>
    <w:p w14:paraId="4E1B53F0" w14:textId="385FD7DA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CSC3044 Operating Systems          </w:t>
      </w:r>
      <w:r w:rsidR="00DA582B"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 xml:space="preserve"> </w:t>
      </w:r>
    </w:p>
    <w:p w14:paraId="096FFE06" w14:textId="493F1B86" w:rsidR="00214FC4" w:rsidRDefault="00C2373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  <w:u w:val="single"/>
        </w:rPr>
        <w:t xml:space="preserve">    </w:t>
      </w:r>
      <w:r w:rsidR="00214FC4">
        <w:rPr>
          <w:color w:val="004B47"/>
          <w:sz w:val="20"/>
          <w:szCs w:val="20"/>
        </w:rPr>
        <w:t xml:space="preserve"> </w:t>
      </w:r>
      <w:r w:rsidR="00C40F57">
        <w:rPr>
          <w:color w:val="004B47"/>
          <w:sz w:val="20"/>
          <w:szCs w:val="20"/>
        </w:rPr>
        <w:t xml:space="preserve">CSC3004 </w:t>
      </w:r>
      <w:r w:rsidR="00214FC4">
        <w:rPr>
          <w:color w:val="004B47"/>
          <w:sz w:val="20"/>
          <w:szCs w:val="20"/>
        </w:rPr>
        <w:t xml:space="preserve">Software Development        </w:t>
      </w:r>
      <w:r w:rsidR="00214FC4">
        <w:rPr>
          <w:color w:val="004B47"/>
          <w:sz w:val="20"/>
          <w:szCs w:val="20"/>
        </w:rPr>
        <w:tab/>
        <w:t xml:space="preserve">4*      </w:t>
      </w:r>
      <w:r w:rsidR="00214FC4">
        <w:rPr>
          <w:color w:val="004B47"/>
          <w:sz w:val="20"/>
          <w:szCs w:val="20"/>
        </w:rPr>
        <w:tab/>
      </w:r>
      <w:r w:rsidR="00E6628B">
        <w:rPr>
          <w:color w:val="004B47"/>
          <w:sz w:val="20"/>
          <w:szCs w:val="20"/>
          <w:u w:val="single"/>
        </w:rPr>
        <w:t xml:space="preserve">    </w:t>
      </w:r>
      <w:r w:rsidR="00E6628B" w:rsidRPr="00E6628B">
        <w:rPr>
          <w:color w:val="004B47"/>
          <w:sz w:val="20"/>
          <w:szCs w:val="20"/>
        </w:rPr>
        <w:t xml:space="preserve"> </w:t>
      </w:r>
      <w:r w:rsidR="00DA582B">
        <w:rPr>
          <w:color w:val="004B47"/>
          <w:sz w:val="20"/>
          <w:szCs w:val="20"/>
        </w:rPr>
        <w:t xml:space="preserve">CSC4023 Programming Languages </w:t>
      </w:r>
      <w:r w:rsidR="00DA582B">
        <w:rPr>
          <w:color w:val="004B47"/>
          <w:sz w:val="20"/>
          <w:szCs w:val="20"/>
        </w:rPr>
        <w:tab/>
        <w:t>3*</w:t>
      </w:r>
    </w:p>
    <w:p w14:paraId="26FAAF2A" w14:textId="1A6A7274" w:rsidR="00624C93" w:rsidRDefault="00624C93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13 Comp. Networks and Telecom</w:t>
      </w:r>
      <w:r>
        <w:rPr>
          <w:color w:val="004B47"/>
          <w:sz w:val="20"/>
          <w:szCs w:val="20"/>
        </w:rPr>
        <w:tab/>
        <w:t>3*</w:t>
      </w:r>
      <w:r w:rsidR="00DA582B">
        <w:rPr>
          <w:color w:val="004B47"/>
          <w:sz w:val="20"/>
          <w:szCs w:val="20"/>
        </w:rPr>
        <w:tab/>
        <w:t xml:space="preserve">__ CSC4093 Computer Networking        </w:t>
      </w:r>
      <w:r w:rsidR="00DA582B">
        <w:rPr>
          <w:color w:val="004B47"/>
          <w:sz w:val="20"/>
          <w:szCs w:val="20"/>
        </w:rPr>
        <w:tab/>
        <w:t>3*</w:t>
      </w:r>
    </w:p>
    <w:p w14:paraId="42276153" w14:textId="069B99DD" w:rsidR="00DA582B" w:rsidRDefault="00DA582B" w:rsidP="00DA582B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24 Software &amp; Sys Engineering</w:t>
      </w:r>
      <w:r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ab/>
      </w:r>
    </w:p>
    <w:p w14:paraId="0402F4FA" w14:textId="4AF8FDD4" w:rsidR="00DA582B" w:rsidRDefault="00DA582B" w:rsidP="00DA582B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2 Database Management Sys.</w:t>
      </w:r>
      <w:r>
        <w:rPr>
          <w:color w:val="004B47"/>
          <w:sz w:val="20"/>
          <w:szCs w:val="20"/>
        </w:rPr>
        <w:tab/>
        <w:t>2*</w:t>
      </w:r>
    </w:p>
    <w:p w14:paraId="5F9C234C" w14:textId="35B95E49" w:rsidR="00DA582B" w:rsidRDefault="00DA582B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31 Database Management Lab</w:t>
      </w:r>
      <w:r>
        <w:rPr>
          <w:color w:val="004B47"/>
          <w:sz w:val="20"/>
          <w:szCs w:val="20"/>
        </w:rPr>
        <w:tab/>
        <w:t xml:space="preserve">1* </w:t>
      </w:r>
    </w:p>
    <w:p w14:paraId="48C09BF5" w14:textId="70E6DD2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3054 </w:t>
      </w:r>
      <w:r>
        <w:rPr>
          <w:color w:val="004B47"/>
          <w:sz w:val="20"/>
          <w:szCs w:val="20"/>
        </w:rPr>
        <w:t>Computer Org &amp; Architecture</w:t>
      </w:r>
      <w:r>
        <w:rPr>
          <w:color w:val="004B47"/>
          <w:sz w:val="20"/>
          <w:szCs w:val="20"/>
        </w:rPr>
        <w:tab/>
        <w:t xml:space="preserve">4*       </w:t>
      </w:r>
      <w:r>
        <w:rPr>
          <w:color w:val="004B47"/>
          <w:sz w:val="20"/>
          <w:szCs w:val="20"/>
        </w:rPr>
        <w:tab/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77777777" w:rsidR="00214FC4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th </w:t>
      </w:r>
      <w:r w:rsidR="00214FC4">
        <w:rPr>
          <w:b/>
          <w:bCs/>
          <w:color w:val="004B47"/>
          <w:sz w:val="20"/>
          <w:szCs w:val="20"/>
        </w:rPr>
        <w:t xml:space="preserve">Minor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7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3023 </w:t>
      </w:r>
      <w:r>
        <w:rPr>
          <w:color w:val="004B47"/>
          <w:sz w:val="20"/>
          <w:szCs w:val="20"/>
        </w:rPr>
        <w:t xml:space="preserve">Advanced Discrete Math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3013 </w:t>
      </w:r>
      <w:r>
        <w:rPr>
          <w:color w:val="004B47"/>
          <w:sz w:val="20"/>
          <w:szCs w:val="20"/>
        </w:rPr>
        <w:t xml:space="preserve">Linear Algebra          </w:t>
      </w:r>
      <w:r>
        <w:rPr>
          <w:color w:val="004B47"/>
          <w:sz w:val="20"/>
          <w:szCs w:val="20"/>
        </w:rPr>
        <w:tab/>
        <w:t xml:space="preserve">3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Electives (as needed)      </w:t>
      </w:r>
      <w:r>
        <w:rPr>
          <w:color w:val="004B47"/>
          <w:sz w:val="20"/>
          <w:szCs w:val="20"/>
        </w:rPr>
        <w:t xml:space="preserve">        </w:t>
      </w:r>
    </w:p>
    <w:p w14:paraId="70AD2ABE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_______________________   __ </w:t>
      </w:r>
      <w:r>
        <w:rPr>
          <w:color w:val="004B47"/>
          <w:sz w:val="20"/>
          <w:szCs w:val="20"/>
        </w:rPr>
        <w:tab/>
        <w:t>__ ________________________ ___</w:t>
      </w:r>
    </w:p>
    <w:p w14:paraId="43CD1795" w14:textId="215B3644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_______________________   __ </w:t>
      </w:r>
      <w:r>
        <w:rPr>
          <w:color w:val="004B47"/>
          <w:sz w:val="20"/>
          <w:szCs w:val="20"/>
        </w:rPr>
        <w:tab/>
        <w:t>__ ________________________ ___</w:t>
      </w:r>
    </w:p>
    <w:p w14:paraId="433D8BD8" w14:textId="2B2ABFB4" w:rsidR="00214FC4" w:rsidRPr="00211EB1" w:rsidRDefault="00211EB1" w:rsidP="00211EB1">
      <w:pPr>
        <w:tabs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214FC4" w:rsidRPr="00211EB1" w:rsidSect="00915E1A">
      <w:headerReference w:type="default" r:id="rId9"/>
      <w:footerReference w:type="default" r:id="rId10"/>
      <w:pgSz w:w="12240" w:h="15840" w:code="1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50BEA" w14:textId="77777777" w:rsidR="005620F7" w:rsidRDefault="005620F7" w:rsidP="009D7C7F">
      <w:r>
        <w:separator/>
      </w:r>
    </w:p>
  </w:endnote>
  <w:endnote w:type="continuationSeparator" w:id="0">
    <w:p w14:paraId="4367C7A9" w14:textId="77777777" w:rsidR="005620F7" w:rsidRDefault="005620F7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76A4F" w14:textId="7252F48A" w:rsidR="00D615ED" w:rsidRPr="000A20C7" w:rsidRDefault="00D615ED" w:rsidP="009D7C7F">
    <w:pPr>
      <w:pStyle w:val="Footer"/>
      <w:rPr>
        <w:bCs/>
        <w:color w:val="004B47"/>
        <w:sz w:val="20"/>
        <w:szCs w:val="20"/>
      </w:rPr>
    </w:pPr>
    <w:r w:rsidRPr="002C04A7">
      <w:rPr>
        <w:bCs/>
        <w:color w:val="004B47"/>
        <w:sz w:val="20"/>
        <w:szCs w:val="20"/>
      </w:rPr>
      <w:t xml:space="preserve">(revised </w:t>
    </w:r>
    <w:r w:rsidR="000A20C7">
      <w:rPr>
        <w:bCs/>
        <w:color w:val="004B47"/>
        <w:sz w:val="20"/>
        <w:szCs w:val="20"/>
      </w:rPr>
      <w:t>June</w:t>
    </w:r>
    <w:r w:rsidR="00211EB1">
      <w:rPr>
        <w:bCs/>
        <w:color w:val="004B47"/>
        <w:sz w:val="20"/>
        <w:szCs w:val="20"/>
      </w:rPr>
      <w:t xml:space="preserve"> 202</w:t>
    </w:r>
    <w:r w:rsidR="000A20C7">
      <w:rPr>
        <w:bCs/>
        <w:color w:val="004B47"/>
        <w:sz w:val="20"/>
        <w:szCs w:val="20"/>
      </w:rPr>
      <w:t>3</w:t>
    </w:r>
    <w:r w:rsidRPr="002C04A7">
      <w:rPr>
        <w:bCs/>
        <w:color w:val="004B47"/>
        <w:sz w:val="20"/>
        <w:szCs w:val="20"/>
      </w:rPr>
      <w:t>)</w:t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5B575" w14:textId="77777777" w:rsidR="005620F7" w:rsidRDefault="005620F7" w:rsidP="009D7C7F">
      <w:r>
        <w:separator/>
      </w:r>
    </w:p>
  </w:footnote>
  <w:footnote w:type="continuationSeparator" w:id="0">
    <w:p w14:paraId="4FD5F8E6" w14:textId="77777777" w:rsidR="005620F7" w:rsidRDefault="005620F7" w:rsidP="009D7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7A859" w14:textId="24C70F21" w:rsidR="00D32262" w:rsidRPr="00014C2E" w:rsidRDefault="00D32262" w:rsidP="00D32262">
    <w:pPr>
      <w:pStyle w:val="Header"/>
      <w:jc w:val="center"/>
      <w:rPr>
        <w:sz w:val="22"/>
        <w:szCs w:val="22"/>
      </w:rPr>
    </w:pPr>
    <w:r w:rsidRPr="00014C2E">
      <w:rPr>
        <w:sz w:val="22"/>
        <w:szCs w:val="22"/>
      </w:rPr>
      <w:t xml:space="preserve">Visit </w:t>
    </w:r>
    <w:hyperlink r:id="rId1" w:history="1">
      <w:r w:rsidRPr="00014C2E">
        <w:rPr>
          <w:rStyle w:val="Hyperlink"/>
          <w:sz w:val="22"/>
          <w:szCs w:val="22"/>
        </w:rPr>
        <w:t>https://cs.mvnu.edu</w:t>
      </w:r>
    </w:hyperlink>
    <w:r w:rsidRPr="00014C2E">
      <w:rPr>
        <w:sz w:val="22"/>
        <w:szCs w:val="22"/>
      </w:rPr>
      <w:t xml:space="preserve"> for the latest updates on Computer Science @ MVN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pNaAFsDdYQsAAAA"/>
  </w:docVars>
  <w:rsids>
    <w:rsidRoot w:val="00671534"/>
    <w:rsid w:val="00002955"/>
    <w:rsid w:val="00014C2E"/>
    <w:rsid w:val="000A20C7"/>
    <w:rsid w:val="000F3801"/>
    <w:rsid w:val="00125297"/>
    <w:rsid w:val="001A2DD6"/>
    <w:rsid w:val="001D1F0D"/>
    <w:rsid w:val="001F1247"/>
    <w:rsid w:val="00211EB1"/>
    <w:rsid w:val="0021475F"/>
    <w:rsid w:val="00214FC4"/>
    <w:rsid w:val="00221D41"/>
    <w:rsid w:val="002D5FA1"/>
    <w:rsid w:val="003A4D69"/>
    <w:rsid w:val="003A7136"/>
    <w:rsid w:val="003C41A2"/>
    <w:rsid w:val="003C7682"/>
    <w:rsid w:val="004A16D1"/>
    <w:rsid w:val="004A6017"/>
    <w:rsid w:val="004E4142"/>
    <w:rsid w:val="004E422A"/>
    <w:rsid w:val="005620F7"/>
    <w:rsid w:val="00571A72"/>
    <w:rsid w:val="005B05D5"/>
    <w:rsid w:val="00624C93"/>
    <w:rsid w:val="00671534"/>
    <w:rsid w:val="00721E28"/>
    <w:rsid w:val="00786DC5"/>
    <w:rsid w:val="00827483"/>
    <w:rsid w:val="008A1C6D"/>
    <w:rsid w:val="008B3B95"/>
    <w:rsid w:val="008C2715"/>
    <w:rsid w:val="008C6383"/>
    <w:rsid w:val="008F5B38"/>
    <w:rsid w:val="00915E1A"/>
    <w:rsid w:val="00954F90"/>
    <w:rsid w:val="009A1995"/>
    <w:rsid w:val="009D7C7F"/>
    <w:rsid w:val="00A36A7D"/>
    <w:rsid w:val="00A73718"/>
    <w:rsid w:val="00B164D5"/>
    <w:rsid w:val="00B4246F"/>
    <w:rsid w:val="00B5215F"/>
    <w:rsid w:val="00C23735"/>
    <w:rsid w:val="00C30A58"/>
    <w:rsid w:val="00C40F57"/>
    <w:rsid w:val="00CF0B0C"/>
    <w:rsid w:val="00D32262"/>
    <w:rsid w:val="00D615ED"/>
    <w:rsid w:val="00D66CA4"/>
    <w:rsid w:val="00D775AA"/>
    <w:rsid w:val="00DA582B"/>
    <w:rsid w:val="00E0691C"/>
    <w:rsid w:val="00E56D1D"/>
    <w:rsid w:val="00E6628B"/>
    <w:rsid w:val="00E97DB8"/>
    <w:rsid w:val="00EB7CE6"/>
    <w:rsid w:val="00F958F8"/>
    <w:rsid w:val="00FA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D322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Props1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12</cp:revision>
  <cp:lastPrinted>2011-07-29T13:00:00Z</cp:lastPrinted>
  <dcterms:created xsi:type="dcterms:W3CDTF">2021-05-17T16:53:00Z</dcterms:created>
  <dcterms:modified xsi:type="dcterms:W3CDTF">2023-06-0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